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png" ContentType="image/png"/>
  <Override PartName="/word/media/rId34.png" ContentType="image/png"/>
  <Override PartName="/word/media/rId38.png" ContentType="image/png"/>
  <Override PartName="/word/media/rId39.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6"/>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7" w:name="цель-и-назначение-корпоративной-vpn"/>
      <w:bookmarkEnd w:id="27"/>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28" w:name="требования-к-корпоративной-vpn"/>
      <w:bookmarkEnd w:id="28"/>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29" w:name="сетевое-обеспечение-корпоративной-vpn"/>
      <w:bookmarkEnd w:id="29"/>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0" w:name="техническое-обеспечение-vpn"/>
      <w:bookmarkEnd w:id="30"/>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1" w:name="глава-2.-практическая-часть.-проектирование-безопасного-интернет-соединения-между-организациями-с-использованием-vpn"/>
      <w:bookmarkEnd w:id="31"/>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2" w:name="задача"/>
      <w:bookmarkEnd w:id="32"/>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3" w:name="передача-данных"/>
      <w:bookmarkEnd w:id="33"/>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4"/>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5" w:name="конфигурация-серверов-предприятия"/>
      <w:bookmarkEnd w:id="35"/>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6" w:name="программное-обеспечение-для-создания-vpn-соединения"/>
      <w:bookmarkEnd w:id="36"/>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7" w:name="установка-wireguard"/>
      <w:bookmarkEnd w:id="37"/>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38"/>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39"/>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0" w:name="расширение-сети"/>
      <w:bookmarkEnd w:id="40"/>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1" w:name="заключение"/>
      <w:bookmarkEnd w:id="41"/>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9308b50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e44f7b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6:36:52Z</dcterms:created>
  <dcterms:modified xsi:type="dcterms:W3CDTF">2018-05-10T06:36:52Z</dcterms:modified>
</cp:coreProperties>
</file>